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0,389,38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88 (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613 (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 to 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92 (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 to 4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18 (2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 to 5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96 (2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 years and o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95 (2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0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9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7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3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K/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7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2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A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4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0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31 (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pa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or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74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ltiple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PI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PI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7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5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1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erto 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m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1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 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ietnam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5 (39.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22:41:18Z</dcterms:created>
  <dcterms:modified xsi:type="dcterms:W3CDTF">2025-03-18T2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